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gram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</w:t>
            </w:r>
            <w:proofErr w:type="gram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6E99692D" w:rsidR="00EF04FF" w:rsidRPr="000536E0" w:rsidRDefault="00D32DEC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High </w:t>
      </w:r>
      <w:r w:rsidR="00EF04F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3F2B0A" w14:paraId="219FDA6C" w14:textId="77777777" w:rsidTr="0028505A">
        <w:tc>
          <w:tcPr>
            <w:tcW w:w="8820" w:type="dxa"/>
          </w:tcPr>
          <w:p w14:paraId="5306176D" w14:textId="6212B9BE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74ADAB56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Excellence Award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12021914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UFA Faculty 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95FFF" w14:textId="77777777" w:rsidR="00AC5434" w:rsidRDefault="00AC5434" w:rsidP="00962F84">
      <w:r>
        <w:separator/>
      </w:r>
    </w:p>
  </w:endnote>
  <w:endnote w:type="continuationSeparator" w:id="0">
    <w:p w14:paraId="159309E7" w14:textId="77777777" w:rsidR="00AC5434" w:rsidRDefault="00AC543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F53C2" w14:textId="77777777" w:rsidR="00AC5434" w:rsidRDefault="00AC5434" w:rsidP="00962F84">
      <w:r>
        <w:separator/>
      </w:r>
    </w:p>
  </w:footnote>
  <w:footnote w:type="continuationSeparator" w:id="0">
    <w:p w14:paraId="028BC635" w14:textId="77777777" w:rsidR="00AC5434" w:rsidRDefault="00AC543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zWgCv8aFB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514DF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6</Pages>
  <Words>3805</Words>
  <Characters>21695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1</cp:revision>
  <cp:lastPrinted>2023-05-20T03:06:00Z</cp:lastPrinted>
  <dcterms:created xsi:type="dcterms:W3CDTF">2023-03-04T20:29:00Z</dcterms:created>
  <dcterms:modified xsi:type="dcterms:W3CDTF">2023-05-21T22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